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59D12" w14:textId="296FB0C1" w:rsidR="00850B6A" w:rsidRDefault="00850B6A" w:rsidP="00850B6A">
      <w:pPr>
        <w:spacing w:after="0" w:line="240" w:lineRule="auto"/>
      </w:pPr>
      <w:r w:rsidRPr="00106007">
        <w:rPr>
          <w:b/>
          <w:bCs/>
          <w:sz w:val="24"/>
          <w:szCs w:val="24"/>
        </w:rPr>
        <w:t xml:space="preserve">Python Basics </w:t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</w:r>
      <w:r w:rsidRPr="00106007">
        <w:rPr>
          <w:b/>
          <w:bCs/>
          <w:sz w:val="24"/>
          <w:szCs w:val="24"/>
        </w:rPr>
        <w:tab/>
        <w:t>Assignment-0</w:t>
      </w:r>
      <w:r w:rsidR="00377049">
        <w:rPr>
          <w:b/>
          <w:bCs/>
          <w:sz w:val="24"/>
          <w:szCs w:val="24"/>
        </w:rPr>
        <w:t>4</w:t>
      </w:r>
    </w:p>
    <w:p w14:paraId="3059F164" w14:textId="25C551E2" w:rsidR="008E4103" w:rsidRPr="00E04A42" w:rsidRDefault="006520D7" w:rsidP="002768A0">
      <w:pPr>
        <w:spacing w:before="220" w:after="0"/>
        <w:jc w:val="both"/>
        <w:rPr>
          <w:b/>
          <w:bCs/>
        </w:rPr>
      </w:pPr>
      <w:r w:rsidRPr="00E04A42">
        <w:rPr>
          <w:b/>
          <w:bCs/>
        </w:rPr>
        <w:t>1. What exactly is []?</w:t>
      </w:r>
    </w:p>
    <w:p w14:paraId="1DE31296" w14:textId="5C2AB792" w:rsidR="00850B6A" w:rsidRPr="0052035A" w:rsidRDefault="00850B6A" w:rsidP="002768A0">
      <w:pPr>
        <w:spacing w:before="220" w:after="0"/>
        <w:jc w:val="both"/>
        <w:rPr>
          <w:b/>
          <w:bCs/>
        </w:rPr>
      </w:pPr>
      <w:r w:rsidRPr="00E04A42">
        <w:rPr>
          <w:b/>
          <w:bCs/>
        </w:rPr>
        <w:t>Answer:</w:t>
      </w:r>
      <w:r w:rsidRPr="00E04A42">
        <w:t xml:space="preserve"> </w:t>
      </w:r>
      <w:r w:rsidR="006C6EA4" w:rsidRPr="00E04A42">
        <w:t>[] is an empty list.</w:t>
      </w:r>
    </w:p>
    <w:p w14:paraId="3059F165" w14:textId="6DD134FA" w:rsidR="008E4103" w:rsidRPr="006520D7" w:rsidRDefault="006520D7" w:rsidP="002768A0">
      <w:pPr>
        <w:spacing w:before="220" w:after="0"/>
        <w:jc w:val="both"/>
        <w:rPr>
          <w:b/>
          <w:bCs/>
        </w:rPr>
      </w:pPr>
      <w:r w:rsidRPr="006520D7">
        <w:rPr>
          <w:b/>
          <w:bCs/>
        </w:rPr>
        <w:t>2. In a list of values stored in a variable called spam, how would you assign the value 'hello' as the third value? (Assume [2, 4, 6, 8, 10] are in spam.)</w:t>
      </w:r>
    </w:p>
    <w:p w14:paraId="0DEA4BF7" w14:textId="7B2B570F" w:rsidR="006C6EA4" w:rsidRDefault="006C6EA4" w:rsidP="002768A0">
      <w:pPr>
        <w:spacing w:before="220" w:after="0"/>
        <w:jc w:val="both"/>
      </w:pPr>
      <w:r w:rsidRPr="006520D7">
        <w:rPr>
          <w:b/>
          <w:bCs/>
        </w:rPr>
        <w:t>Answer:</w:t>
      </w:r>
      <w:r>
        <w:t xml:space="preserve"> </w:t>
      </w:r>
    </w:p>
    <w:p w14:paraId="3FE338EF" w14:textId="77777777" w:rsidR="00AF491F" w:rsidRPr="00AF491F" w:rsidRDefault="00AF491F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F491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pam=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AF491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491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F491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491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F491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491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F491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8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491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F491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0B0BFF25" w14:textId="77777777" w:rsidR="00AF491F" w:rsidRPr="00AF491F" w:rsidRDefault="00AF491F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F491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pam.insert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F491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491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F491F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hello'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6647EB82" w14:textId="39769357" w:rsidR="00AF491F" w:rsidRDefault="00AF491F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AF491F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F491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pam</w:t>
      </w:r>
      <w:r w:rsidRPr="00AF491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4FF4F78" w14:textId="2198606C" w:rsidR="00AF491F" w:rsidRDefault="00AF491F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</w:p>
    <w:p w14:paraId="6DB7E10E" w14:textId="1D37264C" w:rsidR="00AF491F" w:rsidRPr="00AF491F" w:rsidRDefault="00A24ADD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[</w:t>
      </w:r>
      <w:r w:rsidR="00AF491F"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2, 4, 'hello', 6, 8, 10]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ab/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ab/>
        <w:t>#updated list</w:t>
      </w:r>
    </w:p>
    <w:p w14:paraId="3059F166" w14:textId="77777777" w:rsidR="008E4103" w:rsidRDefault="006520D7" w:rsidP="002768A0">
      <w:pPr>
        <w:spacing w:before="220" w:after="0"/>
        <w:jc w:val="both"/>
      </w:pPr>
      <w:r>
        <w:t>Let's pretend the spam includes the list ['a', 'b', 'c', 'd'] for the next three queries.</w:t>
      </w:r>
    </w:p>
    <w:p w14:paraId="3059F167" w14:textId="5A1FEF87" w:rsidR="008E4103" w:rsidRPr="006520D7" w:rsidRDefault="006520D7" w:rsidP="002768A0">
      <w:pPr>
        <w:spacing w:before="220" w:after="0"/>
        <w:jc w:val="both"/>
        <w:rPr>
          <w:b/>
          <w:bCs/>
        </w:rPr>
      </w:pPr>
      <w:r w:rsidRPr="006520D7">
        <w:rPr>
          <w:b/>
          <w:bCs/>
        </w:rPr>
        <w:t>3. What is the value of spam[int(int('3' * 2) / 11)]?</w:t>
      </w:r>
    </w:p>
    <w:p w14:paraId="1635003D" w14:textId="2EE3EBDA" w:rsidR="000713C6" w:rsidRPr="006520D7" w:rsidRDefault="00FF5C1B" w:rsidP="002768A0">
      <w:pPr>
        <w:spacing w:before="220" w:after="0"/>
        <w:jc w:val="both"/>
      </w:pPr>
      <w:r w:rsidRPr="006520D7">
        <w:rPr>
          <w:b/>
          <w:bCs/>
        </w:rPr>
        <w:t>Answer:</w:t>
      </w:r>
      <w:r>
        <w:t xml:space="preserve"> </w:t>
      </w:r>
      <w:r w:rsidRPr="006520D7">
        <w:t>‘d’</w:t>
      </w:r>
    </w:p>
    <w:p w14:paraId="3059F168" w14:textId="78DBE2E8" w:rsidR="008E4103" w:rsidRPr="008526D0" w:rsidRDefault="006520D7" w:rsidP="002768A0">
      <w:pPr>
        <w:spacing w:before="220" w:after="0"/>
        <w:jc w:val="both"/>
        <w:rPr>
          <w:b/>
          <w:bCs/>
        </w:rPr>
      </w:pPr>
      <w:r w:rsidRPr="008526D0">
        <w:rPr>
          <w:b/>
          <w:bCs/>
        </w:rPr>
        <w:t>4. What is the value of spam[-1]?</w:t>
      </w:r>
    </w:p>
    <w:p w14:paraId="269CE0E2" w14:textId="5C833BD8" w:rsidR="00FF5C1B" w:rsidRPr="008526D0" w:rsidRDefault="00FF5C1B" w:rsidP="002768A0">
      <w:pPr>
        <w:spacing w:before="220" w:after="0"/>
        <w:jc w:val="both"/>
      </w:pPr>
      <w:r w:rsidRPr="008526D0">
        <w:rPr>
          <w:b/>
          <w:bCs/>
        </w:rPr>
        <w:t>Answer:</w:t>
      </w:r>
      <w:r>
        <w:t xml:space="preserve"> </w:t>
      </w:r>
      <w:r w:rsidRPr="008526D0">
        <w:t>‘d’</w:t>
      </w:r>
    </w:p>
    <w:p w14:paraId="3059F169" w14:textId="61AD6AEA" w:rsidR="008E4103" w:rsidRPr="008526D0" w:rsidRDefault="006520D7" w:rsidP="002768A0">
      <w:pPr>
        <w:spacing w:before="220" w:after="0"/>
        <w:jc w:val="both"/>
        <w:rPr>
          <w:b/>
          <w:bCs/>
        </w:rPr>
      </w:pPr>
      <w:r w:rsidRPr="008526D0">
        <w:rPr>
          <w:b/>
          <w:bCs/>
        </w:rPr>
        <w:t>5. What is the value of spam[:2]?</w:t>
      </w:r>
    </w:p>
    <w:p w14:paraId="54EB8AF8" w14:textId="7B472A9D" w:rsidR="004A57FE" w:rsidRPr="008526D0" w:rsidRDefault="004A57FE" w:rsidP="002768A0">
      <w:pPr>
        <w:spacing w:before="220" w:after="0"/>
        <w:jc w:val="both"/>
        <w:rPr>
          <w:b/>
          <w:bCs/>
        </w:rPr>
      </w:pPr>
      <w:r w:rsidRPr="008526D0">
        <w:rPr>
          <w:b/>
          <w:bCs/>
        </w:rPr>
        <w:t>Answer:</w:t>
      </w:r>
      <w:r w:rsidRPr="008526D0">
        <w:t xml:space="preserve"> [‘a’, ‘b’]</w:t>
      </w:r>
    </w:p>
    <w:p w14:paraId="3059F16A" w14:textId="77777777" w:rsidR="008E4103" w:rsidRDefault="006520D7" w:rsidP="002768A0">
      <w:pPr>
        <w:spacing w:before="220" w:after="0"/>
        <w:jc w:val="both"/>
      </w:pPr>
      <w:r>
        <w:t>Let's pretend bacon has the list [3.14, 'cat,' 11, 'cat,' True] for the next three questions.</w:t>
      </w:r>
    </w:p>
    <w:p w14:paraId="3059F16B" w14:textId="2C7C8C61" w:rsidR="008E4103" w:rsidRPr="008526D0" w:rsidRDefault="006520D7" w:rsidP="002768A0">
      <w:pPr>
        <w:spacing w:before="220" w:after="0"/>
        <w:jc w:val="both"/>
        <w:rPr>
          <w:b/>
          <w:bCs/>
        </w:rPr>
      </w:pPr>
      <w:r w:rsidRPr="008526D0">
        <w:rPr>
          <w:b/>
          <w:bCs/>
        </w:rPr>
        <w:t>6. What is the value of bacon.index('cat')?</w:t>
      </w:r>
    </w:p>
    <w:p w14:paraId="41223B55" w14:textId="493911AC" w:rsidR="00400FE1" w:rsidRPr="008526D0" w:rsidRDefault="00400FE1" w:rsidP="002768A0">
      <w:pPr>
        <w:spacing w:before="220" w:after="0"/>
        <w:jc w:val="both"/>
      </w:pPr>
      <w:r w:rsidRPr="008526D0">
        <w:rPr>
          <w:b/>
          <w:bCs/>
        </w:rPr>
        <w:t>Answer:</w:t>
      </w:r>
      <w:r w:rsidRPr="008526D0">
        <w:t xml:space="preserve"> 1</w:t>
      </w:r>
    </w:p>
    <w:p w14:paraId="3059F16C" w14:textId="113E5709" w:rsidR="008E4103" w:rsidRPr="008526D0" w:rsidRDefault="006520D7" w:rsidP="002768A0">
      <w:pPr>
        <w:spacing w:before="220" w:after="0"/>
        <w:jc w:val="both"/>
        <w:rPr>
          <w:b/>
          <w:bCs/>
        </w:rPr>
      </w:pPr>
      <w:r w:rsidRPr="008526D0">
        <w:rPr>
          <w:b/>
          <w:bCs/>
        </w:rPr>
        <w:t>7. How does bacon.append(99) change the look of the list value in bacon?</w:t>
      </w:r>
    </w:p>
    <w:p w14:paraId="1F9DBADB" w14:textId="42364EDA" w:rsidR="00A24ADD" w:rsidRDefault="00A24ADD" w:rsidP="002768A0">
      <w:pPr>
        <w:spacing w:before="220" w:after="0"/>
        <w:jc w:val="both"/>
      </w:pPr>
      <w:r w:rsidRPr="008526D0">
        <w:rPr>
          <w:b/>
          <w:bCs/>
        </w:rPr>
        <w:t>Answer:</w:t>
      </w:r>
      <w:r>
        <w:t xml:space="preserve"> </w:t>
      </w:r>
    </w:p>
    <w:p w14:paraId="67A502A0" w14:textId="77777777" w:rsidR="00A24ADD" w:rsidRPr="00A24ADD" w:rsidRDefault="00A24ADD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24AD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acon.append</w:t>
      </w:r>
      <w:r w:rsidRPr="00A24AD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24ADD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9</w:t>
      </w:r>
      <w:r w:rsidRPr="00A24AD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062A724" w14:textId="23B2E2F3" w:rsidR="00A24ADD" w:rsidRDefault="00A24ADD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A24ADD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24AD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24ADD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acon</w:t>
      </w:r>
      <w:r w:rsidRPr="00A24ADD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0B95A13" w14:textId="01C13D8F" w:rsidR="00A24ADD" w:rsidRDefault="00A24ADD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</w:p>
    <w:p w14:paraId="6D634255" w14:textId="31DD8919" w:rsidR="00A24ADD" w:rsidRPr="00A24ADD" w:rsidRDefault="00A24ADD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[3.14, 'cat', 11, 'cat', True, 99]   #updated list</w:t>
      </w:r>
    </w:p>
    <w:p w14:paraId="3059F16D" w14:textId="7E75173A" w:rsidR="008E4103" w:rsidRPr="008526D0" w:rsidRDefault="006520D7" w:rsidP="002768A0">
      <w:pPr>
        <w:spacing w:before="220" w:after="0"/>
        <w:jc w:val="both"/>
        <w:rPr>
          <w:b/>
          <w:bCs/>
        </w:rPr>
      </w:pPr>
      <w:r w:rsidRPr="008526D0">
        <w:rPr>
          <w:b/>
          <w:bCs/>
        </w:rPr>
        <w:t>8. How does bacon.remove('cat') change the look of the list in bacon?</w:t>
      </w:r>
    </w:p>
    <w:p w14:paraId="6D090F7E" w14:textId="68283EE0" w:rsidR="00A9618C" w:rsidRDefault="00A9618C" w:rsidP="002768A0">
      <w:pPr>
        <w:spacing w:before="220" w:after="0"/>
        <w:jc w:val="both"/>
      </w:pPr>
      <w:r w:rsidRPr="008526D0">
        <w:rPr>
          <w:b/>
          <w:bCs/>
        </w:rPr>
        <w:t>Answer:</w:t>
      </w:r>
      <w:r>
        <w:t xml:space="preserve"> 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[3.14, 11, 'cat', True, 99]</w:t>
      </w:r>
    </w:p>
    <w:p w14:paraId="26843536" w14:textId="19B24CF6" w:rsidR="00A9618C" w:rsidRPr="00875983" w:rsidRDefault="00CF5DBB" w:rsidP="002768A0">
      <w:pPr>
        <w:spacing w:before="220" w:after="0"/>
        <w:jc w:val="both"/>
      </w:pPr>
      <w:r w:rsidRPr="00875983">
        <w:t xml:space="preserve">bacon.remove(item) </w:t>
      </w:r>
      <w:r w:rsidR="00875983">
        <w:tab/>
      </w:r>
      <w:r w:rsidR="00875983">
        <w:tab/>
      </w:r>
      <w:r w:rsidR="00A9618C" w:rsidRPr="00875983">
        <w:t>#Remove the item which appears first.</w:t>
      </w:r>
    </w:p>
    <w:p w14:paraId="3059F16E" w14:textId="640A5FE9" w:rsidR="008E4103" w:rsidRPr="008526D0" w:rsidRDefault="006520D7" w:rsidP="002768A0">
      <w:pPr>
        <w:spacing w:before="220" w:after="0"/>
        <w:jc w:val="both"/>
        <w:rPr>
          <w:b/>
          <w:bCs/>
        </w:rPr>
      </w:pPr>
      <w:r w:rsidRPr="008526D0">
        <w:rPr>
          <w:b/>
          <w:bCs/>
        </w:rPr>
        <w:t>9. What are the list concatenation and list replication operators?</w:t>
      </w:r>
    </w:p>
    <w:p w14:paraId="38990734" w14:textId="502B7843" w:rsidR="00227357" w:rsidRDefault="004A7C68" w:rsidP="002768A0">
      <w:pPr>
        <w:spacing w:before="220" w:after="0"/>
        <w:jc w:val="both"/>
      </w:pPr>
      <w:r w:rsidRPr="008526D0">
        <w:rPr>
          <w:b/>
          <w:bCs/>
        </w:rPr>
        <w:t>Answer:</w:t>
      </w:r>
      <w:r>
        <w:t xml:space="preserve"> </w:t>
      </w:r>
      <w:r w:rsidRPr="00227357">
        <w:rPr>
          <w:b/>
          <w:bCs/>
        </w:rPr>
        <w:t>+</w:t>
      </w:r>
      <w:r>
        <w:t xml:space="preserve"> or </w:t>
      </w:r>
      <w:r w:rsidR="00F1571F" w:rsidRPr="00227357">
        <w:rPr>
          <w:b/>
          <w:bCs/>
        </w:rPr>
        <w:t>+=</w:t>
      </w:r>
      <w:r w:rsidR="00F1571F">
        <w:t xml:space="preserve"> is used to </w:t>
      </w:r>
      <w:r>
        <w:t>concatenate</w:t>
      </w:r>
      <w:r w:rsidR="00227357">
        <w:t xml:space="preserve"> and </w:t>
      </w:r>
      <w:r w:rsidR="00227357" w:rsidRPr="00227357">
        <w:rPr>
          <w:b/>
          <w:bCs/>
        </w:rPr>
        <w:t>*</w:t>
      </w:r>
      <w:r w:rsidR="001849EC" w:rsidRPr="001849EC">
        <w:t xml:space="preserve"> or </w:t>
      </w:r>
      <w:r w:rsidR="001849EC">
        <w:rPr>
          <w:b/>
          <w:bCs/>
        </w:rPr>
        <w:t>*=</w:t>
      </w:r>
      <w:r w:rsidR="00227357">
        <w:t xml:space="preserve"> is used to replicate.</w:t>
      </w:r>
    </w:p>
    <w:p w14:paraId="5C32EE24" w14:textId="77777777" w:rsidR="00544460" w:rsidRDefault="00227357" w:rsidP="002768A0">
      <w:pPr>
        <w:shd w:val="clear" w:color="auto" w:fill="1E1E1E"/>
        <w:spacing w:line="285" w:lineRule="atLeast"/>
        <w:jc w:val="both"/>
      </w:pPr>
      <w:r>
        <w:lastRenderedPageBreak/>
        <w:t xml:space="preserve">e.g. </w:t>
      </w:r>
      <w:r w:rsidR="00AF77CF">
        <w:t>concatenation:</w:t>
      </w:r>
    </w:p>
    <w:p w14:paraId="278BCEEE" w14:textId="7F0E21C8" w:rsidR="00AF77CF" w:rsidRPr="00AF77CF" w:rsidRDefault="00AF77CF" w:rsidP="002768A0">
      <w:pPr>
        <w:shd w:val="clear" w:color="auto" w:fill="1E1E1E"/>
        <w:spacing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F77C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=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AF77C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77C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77C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398E531C" w14:textId="77777777" w:rsidR="00AF77CF" w:rsidRPr="00AF77CF" w:rsidRDefault="00AF77CF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F77C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=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AF77C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77C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F77CF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24171A10" w14:textId="77777777" w:rsidR="00AF77CF" w:rsidRPr="00AF77CF" w:rsidRDefault="00AF77CF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F77C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 += b</w:t>
      </w:r>
    </w:p>
    <w:p w14:paraId="254F96D4" w14:textId="28E6B7EA" w:rsidR="00AF77CF" w:rsidRDefault="00AF77CF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AF77CF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F77C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AF77C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62A67DF" w14:textId="13DFA404" w:rsidR="00544460" w:rsidRDefault="00544460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</w:p>
    <w:p w14:paraId="05A3E44E" w14:textId="64D27593" w:rsidR="00544460" w:rsidRPr="00AF77CF" w:rsidRDefault="00544460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 xml:space="preserve">#a= 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[1, 3, 5, 2, 4, 6]</w:t>
      </w:r>
    </w:p>
    <w:p w14:paraId="56A164CA" w14:textId="4C721AE8" w:rsidR="00AF77CF" w:rsidRDefault="00AF77CF" w:rsidP="002768A0">
      <w:pPr>
        <w:spacing w:before="220" w:after="0"/>
        <w:jc w:val="both"/>
      </w:pPr>
    </w:p>
    <w:p w14:paraId="4A74E50B" w14:textId="77777777" w:rsidR="00DB1EB7" w:rsidRPr="00DB1EB7" w:rsidRDefault="00DB1EB7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B1E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=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B1E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B1E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B1E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0183B2EE" w14:textId="77777777" w:rsidR="00DB1EB7" w:rsidRPr="00DB1EB7" w:rsidRDefault="00DB1EB7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B1E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=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B1E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B1E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B1E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3473F3C8" w14:textId="77777777" w:rsidR="00DB1EB7" w:rsidRPr="00DB1EB7" w:rsidRDefault="00DB1EB7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B1E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 *= </w:t>
      </w:r>
      <w:r w:rsidRPr="00DB1EB7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</w:p>
    <w:p w14:paraId="5F5C16A6" w14:textId="6ADDBF39" w:rsidR="00DB1EB7" w:rsidRDefault="00DB1EB7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DB1EB7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B1EB7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DB1EB7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7FDD8DA" w14:textId="407519CF" w:rsidR="00DB1EB7" w:rsidRDefault="00DB1EB7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</w:p>
    <w:p w14:paraId="676BE247" w14:textId="7D0B3AA2" w:rsidR="00DB1EB7" w:rsidRPr="00DB1EB7" w:rsidRDefault="00DB1EB7" w:rsidP="002768A0">
      <w:pPr>
        <w:shd w:val="clear" w:color="auto" w:fill="1E1E1E"/>
        <w:spacing w:after="0" w:line="285" w:lineRule="atLeast"/>
        <w:jc w:val="both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 xml:space="preserve">#a= </w:t>
      </w:r>
      <w:r>
        <w:rPr>
          <w:rFonts w:ascii="Courier New" w:hAnsi="Courier New" w:cs="Courier New"/>
          <w:color w:val="D5D5D5"/>
          <w:sz w:val="21"/>
          <w:szCs w:val="21"/>
          <w:shd w:val="clear" w:color="auto" w:fill="383838"/>
        </w:rPr>
        <w:t>[1, 3, 5, 1, 3, 5, 1, 3, 5]</w:t>
      </w:r>
    </w:p>
    <w:p w14:paraId="3059F16F" w14:textId="299B94C8" w:rsidR="008E4103" w:rsidRPr="005D241E" w:rsidRDefault="006520D7" w:rsidP="002768A0">
      <w:pPr>
        <w:spacing w:before="220" w:after="0"/>
        <w:jc w:val="both"/>
        <w:rPr>
          <w:b/>
          <w:bCs/>
        </w:rPr>
      </w:pPr>
      <w:r w:rsidRPr="005D241E">
        <w:rPr>
          <w:b/>
          <w:bCs/>
        </w:rPr>
        <w:t>10. What is difference between the list methods append() and insert()?</w:t>
      </w:r>
    </w:p>
    <w:p w14:paraId="50A797D8" w14:textId="3725A3DB" w:rsidR="0032089A" w:rsidRDefault="0032089A" w:rsidP="002768A0">
      <w:pPr>
        <w:spacing w:before="220" w:after="0"/>
        <w:jc w:val="both"/>
      </w:pPr>
      <w:r w:rsidRPr="005D241E">
        <w:rPr>
          <w:b/>
          <w:bCs/>
        </w:rPr>
        <w:t>Answer:</w:t>
      </w:r>
      <w:r>
        <w:t xml:space="preserve"> </w:t>
      </w:r>
      <w:r w:rsidRPr="0032089A">
        <w:t xml:space="preserve">append() </w:t>
      </w:r>
      <w:r>
        <w:t xml:space="preserve">method is used to </w:t>
      </w:r>
      <w:r w:rsidRPr="0032089A">
        <w:t xml:space="preserve">adds an item to the end of a list, whereas . insert() inserts </w:t>
      </w:r>
      <w:r w:rsidR="00FF1267">
        <w:t>an</w:t>
      </w:r>
      <w:r w:rsidRPr="0032089A">
        <w:t xml:space="preserve"> item in a specified position in the list.</w:t>
      </w:r>
    </w:p>
    <w:p w14:paraId="3059F170" w14:textId="4AF53939" w:rsidR="008E4103" w:rsidRPr="00705743" w:rsidRDefault="006520D7" w:rsidP="002768A0">
      <w:pPr>
        <w:spacing w:before="220" w:after="0"/>
        <w:jc w:val="both"/>
        <w:rPr>
          <w:b/>
          <w:bCs/>
        </w:rPr>
      </w:pPr>
      <w:r w:rsidRPr="00705743">
        <w:rPr>
          <w:b/>
          <w:bCs/>
        </w:rPr>
        <w:t>11. What are the two methods for removing items from a list?</w:t>
      </w:r>
    </w:p>
    <w:p w14:paraId="3CA12EAD" w14:textId="1C270B86" w:rsidR="00FF5EE2" w:rsidRDefault="00FF5EE2" w:rsidP="002768A0">
      <w:pPr>
        <w:spacing w:before="220" w:after="0"/>
        <w:jc w:val="both"/>
      </w:pPr>
      <w:r w:rsidRPr="005D241E">
        <w:rPr>
          <w:b/>
          <w:bCs/>
        </w:rPr>
        <w:t>Answer:</w:t>
      </w:r>
      <w:r>
        <w:t xml:space="preserve"> </w:t>
      </w:r>
      <w:r w:rsidR="00A7245D">
        <w:t xml:space="preserve">If bacon is the given list then, bacon.remove() and bacon.pop() are the </w:t>
      </w:r>
      <w:r w:rsidR="00B428F6">
        <w:t>two methods for removing the items from a list.</w:t>
      </w:r>
    </w:p>
    <w:p w14:paraId="3059F171" w14:textId="6B5880BF" w:rsidR="008E4103" w:rsidRPr="003B28E4" w:rsidRDefault="006520D7" w:rsidP="002768A0">
      <w:pPr>
        <w:spacing w:before="220" w:after="0"/>
        <w:jc w:val="both"/>
        <w:rPr>
          <w:b/>
          <w:bCs/>
        </w:rPr>
      </w:pPr>
      <w:r w:rsidRPr="003B28E4">
        <w:rPr>
          <w:b/>
          <w:bCs/>
        </w:rPr>
        <w:t>12. Describe how list values and string values are identical.</w:t>
      </w:r>
    </w:p>
    <w:p w14:paraId="3D50134D" w14:textId="5B9DEEE2" w:rsidR="00705743" w:rsidRDefault="00705743" w:rsidP="002768A0">
      <w:pPr>
        <w:spacing w:before="220" w:after="0"/>
        <w:jc w:val="both"/>
      </w:pPr>
      <w:r w:rsidRPr="005D241E">
        <w:rPr>
          <w:b/>
          <w:bCs/>
        </w:rPr>
        <w:t>Answer:</w:t>
      </w:r>
      <w:r>
        <w:t xml:space="preserve"> </w:t>
      </w:r>
      <w:r w:rsidR="002768A0" w:rsidRPr="002768A0">
        <w:t>Both strings and lists have lengths: a string's length is the number of characters in the string; a list's length is the number of items in the list. Each character in a string as well as each item in a list has a position, also called an index.</w:t>
      </w:r>
    </w:p>
    <w:p w14:paraId="3059F172" w14:textId="38455FE0" w:rsidR="008E4103" w:rsidRPr="00187B2E" w:rsidRDefault="006520D7" w:rsidP="002768A0">
      <w:pPr>
        <w:spacing w:before="220" w:after="0"/>
        <w:jc w:val="both"/>
        <w:rPr>
          <w:b/>
          <w:bCs/>
        </w:rPr>
      </w:pPr>
      <w:r w:rsidRPr="00187B2E">
        <w:rPr>
          <w:b/>
          <w:bCs/>
        </w:rPr>
        <w:t>13. What's the difference between tuples and lists?</w:t>
      </w:r>
    </w:p>
    <w:p w14:paraId="587BD3EA" w14:textId="55EE328B" w:rsidR="009E3E10" w:rsidRDefault="009E3E10" w:rsidP="002768A0">
      <w:pPr>
        <w:spacing w:before="220" w:after="0"/>
        <w:jc w:val="both"/>
      </w:pPr>
      <w:r w:rsidRPr="00187B2E">
        <w:rPr>
          <w:b/>
          <w:bCs/>
        </w:rPr>
        <w:t>Answer:</w:t>
      </w:r>
      <w:r>
        <w:t xml:space="preserve"> </w:t>
      </w:r>
      <w:r w:rsidR="00D707C4">
        <w:t>T</w:t>
      </w:r>
      <w:r w:rsidR="00D707C4" w:rsidRPr="00D707C4">
        <w:t xml:space="preserve">uples are immutable </w:t>
      </w:r>
      <w:r w:rsidR="00D707C4">
        <w:t>while</w:t>
      </w:r>
      <w:r w:rsidR="00D707C4" w:rsidRPr="00D707C4">
        <w:t xml:space="preserve"> lists are mutable.</w:t>
      </w:r>
      <w:r w:rsidR="00DB74F4">
        <w:t xml:space="preserve"> So, the list can be changed but tuple </w:t>
      </w:r>
      <w:r w:rsidR="008C0CC3">
        <w:t>cannot</w:t>
      </w:r>
      <w:r w:rsidR="00DB74F4">
        <w:t xml:space="preserve"> be changed.</w:t>
      </w:r>
    </w:p>
    <w:p w14:paraId="3059F173" w14:textId="2344EE7D" w:rsidR="008E4103" w:rsidRPr="00E23CC5" w:rsidRDefault="006520D7" w:rsidP="002768A0">
      <w:pPr>
        <w:spacing w:before="220" w:after="0"/>
        <w:jc w:val="both"/>
        <w:rPr>
          <w:b/>
          <w:bCs/>
        </w:rPr>
      </w:pPr>
      <w:r w:rsidRPr="00E23CC5">
        <w:rPr>
          <w:b/>
          <w:bCs/>
        </w:rPr>
        <w:t>14. How do you type a tuple value that only contains the integer 42?</w:t>
      </w:r>
    </w:p>
    <w:p w14:paraId="267DF49F" w14:textId="38B9C2ED" w:rsidR="00E23CC5" w:rsidRDefault="00E23CC5" w:rsidP="002768A0">
      <w:pPr>
        <w:spacing w:before="220" w:after="0"/>
        <w:jc w:val="both"/>
      </w:pPr>
      <w:r w:rsidRPr="00E23CC5">
        <w:rPr>
          <w:b/>
          <w:bCs/>
        </w:rPr>
        <w:t>Answer:</w:t>
      </w:r>
      <w:r>
        <w:t xml:space="preserve"> </w:t>
      </w:r>
    </w:p>
    <w:p w14:paraId="4977C282" w14:textId="6407B10D" w:rsidR="00E23CC5" w:rsidRDefault="00E23CC5" w:rsidP="002768A0">
      <w:pPr>
        <w:spacing w:before="220" w:after="0"/>
        <w:jc w:val="both"/>
      </w:pPr>
      <w:r>
        <w:t>a = (42,)</w:t>
      </w:r>
    </w:p>
    <w:p w14:paraId="3059F174" w14:textId="16202720" w:rsidR="008E4103" w:rsidRPr="00E23CC5" w:rsidRDefault="006520D7" w:rsidP="002768A0">
      <w:pPr>
        <w:spacing w:before="220" w:after="0"/>
        <w:jc w:val="both"/>
        <w:rPr>
          <w:b/>
          <w:bCs/>
        </w:rPr>
      </w:pPr>
      <w:r w:rsidRPr="00E23CC5">
        <w:rPr>
          <w:b/>
          <w:bCs/>
        </w:rPr>
        <w:t>15. How do you get a list value's tuple form? How do you get a tuple value's list form?</w:t>
      </w:r>
    </w:p>
    <w:p w14:paraId="2267897F" w14:textId="36D7941F" w:rsidR="005F363E" w:rsidRDefault="00E23CC5" w:rsidP="002768A0">
      <w:pPr>
        <w:spacing w:before="220" w:after="0"/>
        <w:jc w:val="both"/>
      </w:pPr>
      <w:r w:rsidRPr="00E23CC5">
        <w:rPr>
          <w:b/>
          <w:bCs/>
        </w:rPr>
        <w:t>Answer:</w:t>
      </w:r>
      <w:r>
        <w:t xml:space="preserve"> </w:t>
      </w:r>
      <w:r w:rsidR="00EA4746">
        <w:t xml:space="preserve">If list_1 is a list then tuple(list_1) </w:t>
      </w:r>
      <w:r w:rsidR="005F363E">
        <w:t xml:space="preserve">give the tuple of same values </w:t>
      </w:r>
      <w:r w:rsidR="001E3E36">
        <w:t>as in</w:t>
      </w:r>
      <w:r w:rsidR="005F363E">
        <w:t xml:space="preserve"> list_1. Similarly, if tuple_2 is a tuple then </w:t>
      </w:r>
      <w:r w:rsidR="001E3E36">
        <w:t xml:space="preserve">list(tuple_2) give the list of same values as in </w:t>
      </w:r>
      <w:r w:rsidR="00601C45">
        <w:t>tuple_2.</w:t>
      </w:r>
    </w:p>
    <w:p w14:paraId="3059F175" w14:textId="5C03EBBF" w:rsidR="008E4103" w:rsidRPr="000A3799" w:rsidRDefault="006520D7" w:rsidP="002768A0">
      <w:pPr>
        <w:spacing w:before="220" w:after="0"/>
        <w:jc w:val="both"/>
        <w:rPr>
          <w:b/>
          <w:bCs/>
        </w:rPr>
      </w:pPr>
      <w:r w:rsidRPr="000A3799">
        <w:rPr>
          <w:b/>
          <w:bCs/>
        </w:rPr>
        <w:t>16. Variables that "contain" list values are not necessarily lists themselves. Instead, what do they contain?</w:t>
      </w:r>
    </w:p>
    <w:p w14:paraId="56DB68F8" w14:textId="20E44E51" w:rsidR="000A3799" w:rsidRDefault="00683C13" w:rsidP="002768A0">
      <w:pPr>
        <w:spacing w:before="220" w:after="0"/>
        <w:jc w:val="both"/>
      </w:pPr>
      <w:r w:rsidRPr="000A3799">
        <w:rPr>
          <w:b/>
          <w:bCs/>
        </w:rPr>
        <w:lastRenderedPageBreak/>
        <w:t>Answer:</w:t>
      </w:r>
      <w:r>
        <w:t xml:space="preserve"> </w:t>
      </w:r>
      <w:r w:rsidR="00202C52">
        <w:t>Unable to understand this question.</w:t>
      </w:r>
    </w:p>
    <w:p w14:paraId="3059F176" w14:textId="77777777" w:rsidR="008E4103" w:rsidRPr="000A3799" w:rsidRDefault="006520D7" w:rsidP="002768A0">
      <w:pPr>
        <w:spacing w:before="220" w:after="0"/>
        <w:jc w:val="both"/>
        <w:rPr>
          <w:b/>
          <w:bCs/>
        </w:rPr>
      </w:pPr>
      <w:r w:rsidRPr="000A3799">
        <w:rPr>
          <w:b/>
          <w:bCs/>
        </w:rPr>
        <w:t>17. How do you distinguish between copy.copy() and copy.deepcopy()?</w:t>
      </w:r>
    </w:p>
    <w:p w14:paraId="2DDFAFF9" w14:textId="632BE929" w:rsidR="000A3799" w:rsidRDefault="009A1EC0" w:rsidP="002768A0">
      <w:pPr>
        <w:spacing w:after="0"/>
        <w:jc w:val="both"/>
      </w:pPr>
      <w:r w:rsidRPr="000A3799">
        <w:rPr>
          <w:b/>
          <w:bCs/>
        </w:rPr>
        <w:t>Answer:</w:t>
      </w:r>
      <w:r>
        <w:t xml:space="preserve"> </w:t>
      </w:r>
      <w:r w:rsidR="005A5EB3">
        <w:t>In case of copy.copy()</w:t>
      </w:r>
      <w:r w:rsidR="00CE1265">
        <w:t xml:space="preserve"> i.e shallow copy</w:t>
      </w:r>
      <w:r w:rsidR="005A5EB3">
        <w:t>, the change is reflected to the original list. But in case of copy.deepcopy()</w:t>
      </w:r>
      <w:r w:rsidR="007B2F42">
        <w:t xml:space="preserve"> i.e. deep copy</w:t>
      </w:r>
      <w:r w:rsidR="005A5EB3">
        <w:t xml:space="preserve">, the change is not reflected to the </w:t>
      </w:r>
      <w:r w:rsidR="00F34597">
        <w:t xml:space="preserve">original list. </w:t>
      </w:r>
    </w:p>
    <w:p w14:paraId="6D645C69" w14:textId="3E3A23ED" w:rsidR="00CE1265" w:rsidRDefault="00CE1265" w:rsidP="002768A0">
      <w:pPr>
        <w:spacing w:after="0"/>
        <w:jc w:val="both"/>
      </w:pPr>
    </w:p>
    <w:p w14:paraId="578117A2" w14:textId="77777777" w:rsidR="00CE1265" w:rsidRDefault="00CE1265" w:rsidP="002768A0">
      <w:pPr>
        <w:spacing w:after="0"/>
        <w:jc w:val="both"/>
      </w:pPr>
    </w:p>
    <w:p w14:paraId="2835C039" w14:textId="77777777" w:rsidR="000A3799" w:rsidRDefault="000A3799" w:rsidP="002768A0">
      <w:pPr>
        <w:spacing w:after="0"/>
        <w:jc w:val="both"/>
      </w:pPr>
    </w:p>
    <w:p w14:paraId="5F530FC0" w14:textId="10903090" w:rsidR="00F448D0" w:rsidRDefault="00F448D0" w:rsidP="002768A0">
      <w:pPr>
        <w:spacing w:after="0"/>
        <w:jc w:val="both"/>
      </w:pPr>
    </w:p>
    <w:p w14:paraId="545B14B2" w14:textId="77777777" w:rsidR="00F448D0" w:rsidRPr="00506732" w:rsidRDefault="00F448D0" w:rsidP="002768A0">
      <w:pPr>
        <w:spacing w:line="240" w:lineRule="auto"/>
        <w:jc w:val="both"/>
        <w:rPr>
          <w:b/>
          <w:bCs/>
          <w:sz w:val="24"/>
          <w:szCs w:val="24"/>
        </w:rPr>
      </w:pPr>
      <w:r w:rsidRPr="00506732">
        <w:rPr>
          <w:b/>
          <w:bCs/>
          <w:sz w:val="24"/>
          <w:szCs w:val="24"/>
        </w:rPr>
        <w:t>Submitted by:</w:t>
      </w:r>
    </w:p>
    <w:p w14:paraId="4535E1A8" w14:textId="77777777" w:rsidR="00F448D0" w:rsidRDefault="00F448D0" w:rsidP="002768A0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Abhishek Kumar Gupta</w:t>
      </w:r>
    </w:p>
    <w:p w14:paraId="3F1EC093" w14:textId="77777777" w:rsidR="00F448D0" w:rsidRPr="000B10BB" w:rsidRDefault="00F448D0" w:rsidP="002768A0">
      <w:pPr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Email</w:t>
      </w:r>
      <w:r w:rsidRPr="000B10BB">
        <w:rPr>
          <w:sz w:val="24"/>
          <w:szCs w:val="24"/>
        </w:rPr>
        <w:t xml:space="preserve">: </w:t>
      </w:r>
      <w:hyperlink r:id="rId5" w:history="1">
        <w:r w:rsidRPr="000B10BB">
          <w:rPr>
            <w:rStyle w:val="Hyperlink"/>
            <w:sz w:val="24"/>
            <w:szCs w:val="24"/>
          </w:rPr>
          <w:t>akeed01@gmail.com</w:t>
        </w:r>
      </w:hyperlink>
    </w:p>
    <w:p w14:paraId="19CE9960" w14:textId="77777777" w:rsidR="00F448D0" w:rsidRDefault="00F448D0" w:rsidP="002768A0">
      <w:pPr>
        <w:spacing w:after="0" w:line="240" w:lineRule="auto"/>
        <w:jc w:val="both"/>
        <w:rPr>
          <w:sz w:val="24"/>
          <w:szCs w:val="24"/>
        </w:rPr>
      </w:pPr>
      <w:r w:rsidRPr="000B10BB">
        <w:rPr>
          <w:sz w:val="24"/>
          <w:szCs w:val="24"/>
        </w:rPr>
        <w:t>Mob. No</w:t>
      </w:r>
      <w:r w:rsidRPr="001A0424">
        <w:rPr>
          <w:sz w:val="24"/>
          <w:szCs w:val="24"/>
        </w:rPr>
        <w:t>. +9</w:t>
      </w:r>
      <w:r>
        <w:rPr>
          <w:sz w:val="24"/>
          <w:szCs w:val="24"/>
        </w:rPr>
        <w:t>1-9311647523</w:t>
      </w:r>
    </w:p>
    <w:p w14:paraId="25DEC6C7" w14:textId="51275A1A" w:rsidR="00F448D0" w:rsidRDefault="00F448D0" w:rsidP="002768A0">
      <w:pPr>
        <w:spacing w:after="0" w:line="240" w:lineRule="auto"/>
        <w:jc w:val="both"/>
      </w:pPr>
      <w:r>
        <w:rPr>
          <w:sz w:val="24"/>
          <w:szCs w:val="24"/>
        </w:rPr>
        <w:t>Date: 0</w:t>
      </w:r>
      <w:r w:rsidR="00935CF0">
        <w:rPr>
          <w:sz w:val="24"/>
          <w:szCs w:val="24"/>
        </w:rPr>
        <w:t>4</w:t>
      </w:r>
      <w:r>
        <w:rPr>
          <w:sz w:val="24"/>
          <w:szCs w:val="24"/>
        </w:rPr>
        <w:t>-02-2023</w:t>
      </w:r>
    </w:p>
    <w:p w14:paraId="06A3C8CD" w14:textId="77777777" w:rsidR="00F448D0" w:rsidRDefault="00F448D0" w:rsidP="002768A0">
      <w:pPr>
        <w:spacing w:after="0"/>
        <w:jc w:val="both"/>
      </w:pPr>
    </w:p>
    <w:sectPr w:rsidR="00F448D0">
      <w:pgSz w:w="11906" w:h="16838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3NLcwNDQ3NDUwMTRS0lEKTi0uzszPAykwqQUAdecqIywAAAA="/>
  </w:docVars>
  <w:rsids>
    <w:rsidRoot w:val="008E4103"/>
    <w:rsid w:val="000713C6"/>
    <w:rsid w:val="000A3799"/>
    <w:rsid w:val="000C6C84"/>
    <w:rsid w:val="000E3221"/>
    <w:rsid w:val="001849EC"/>
    <w:rsid w:val="00187B2E"/>
    <w:rsid w:val="001E3E36"/>
    <w:rsid w:val="00202C52"/>
    <w:rsid w:val="00227357"/>
    <w:rsid w:val="00273DAF"/>
    <w:rsid w:val="002768A0"/>
    <w:rsid w:val="0032089A"/>
    <w:rsid w:val="00372B16"/>
    <w:rsid w:val="00377049"/>
    <w:rsid w:val="003B28E4"/>
    <w:rsid w:val="00400FE1"/>
    <w:rsid w:val="00486C6B"/>
    <w:rsid w:val="004A57FE"/>
    <w:rsid w:val="004A7C68"/>
    <w:rsid w:val="00517348"/>
    <w:rsid w:val="0052035A"/>
    <w:rsid w:val="00544460"/>
    <w:rsid w:val="005A5EB3"/>
    <w:rsid w:val="005D241E"/>
    <w:rsid w:val="005F363E"/>
    <w:rsid w:val="00601C45"/>
    <w:rsid w:val="006520D7"/>
    <w:rsid w:val="00683C13"/>
    <w:rsid w:val="006C6EA4"/>
    <w:rsid w:val="00705743"/>
    <w:rsid w:val="00767207"/>
    <w:rsid w:val="007B2F42"/>
    <w:rsid w:val="00850B6A"/>
    <w:rsid w:val="008526D0"/>
    <w:rsid w:val="00875983"/>
    <w:rsid w:val="008C0CC3"/>
    <w:rsid w:val="008E4103"/>
    <w:rsid w:val="00935CF0"/>
    <w:rsid w:val="009A1EC0"/>
    <w:rsid w:val="009C7D4A"/>
    <w:rsid w:val="009E3E10"/>
    <w:rsid w:val="00A11F55"/>
    <w:rsid w:val="00A24ADD"/>
    <w:rsid w:val="00A7245D"/>
    <w:rsid w:val="00A9618C"/>
    <w:rsid w:val="00AA6FEE"/>
    <w:rsid w:val="00AF491F"/>
    <w:rsid w:val="00AF77CF"/>
    <w:rsid w:val="00B428F6"/>
    <w:rsid w:val="00B60C6E"/>
    <w:rsid w:val="00BA55A2"/>
    <w:rsid w:val="00BB69DB"/>
    <w:rsid w:val="00C262EA"/>
    <w:rsid w:val="00CE1265"/>
    <w:rsid w:val="00CF5DBB"/>
    <w:rsid w:val="00D707C4"/>
    <w:rsid w:val="00DB1EB7"/>
    <w:rsid w:val="00DB74F4"/>
    <w:rsid w:val="00E04A42"/>
    <w:rsid w:val="00E23CC5"/>
    <w:rsid w:val="00EA4746"/>
    <w:rsid w:val="00F1571F"/>
    <w:rsid w:val="00F2736B"/>
    <w:rsid w:val="00F34597"/>
    <w:rsid w:val="00F448D0"/>
    <w:rsid w:val="00FF1267"/>
    <w:rsid w:val="00FF5C1B"/>
    <w:rsid w:val="00FF5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9F164"/>
  <w15:docId w15:val="{9F5B10B4-9709-4A29-954E-A984FD811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HAnsi" w:hAnsiTheme="minorHAnsi" w:cstheme="minorBidi"/>
      <w:lang w:eastAsia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customStyle="1" w:styleId="Caption1">
    <w:name w:val="Caption1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850B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448D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D707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12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5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2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07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07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5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80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9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0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16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akeed01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RfOanEhq4egQlb5MWYECA/NVwjw==">AMUW2mX/kKgDRuJ9vIPZebnSPsrBWPyQLWrzdzuaweDseN2vppPTY4oFkJegghY4SV/h17IUgUKKNA5ebHBF2RYG6lgX60MgbooaDCdoE5cDRysgctt7Z0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7</TotalTime>
  <Pages>3</Pages>
  <Words>474</Words>
  <Characters>270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ul</dc:creator>
  <cp:lastModifiedBy>Abhishek Kumar Gupta</cp:lastModifiedBy>
  <cp:revision>34</cp:revision>
  <dcterms:created xsi:type="dcterms:W3CDTF">2021-03-02T22:26:00Z</dcterms:created>
  <dcterms:modified xsi:type="dcterms:W3CDTF">2023-02-04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